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80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5" w:type="dxa"/>
          <w:left w:w="115" w:type="dxa"/>
          <w:bottom w:w="115" w:type="dxa"/>
          <w:right w:w="115" w:type="dxa"/>
        </w:tblCellMar>
        <w:tblLook w:val="00A0" w:firstRow="1" w:lastRow="0" w:firstColumn="1" w:lastColumn="0" w:noHBand="0" w:noVBand="0"/>
      </w:tblPr>
      <w:tblGrid>
        <w:gridCol w:w="3261"/>
        <w:gridCol w:w="2179"/>
        <w:gridCol w:w="5360"/>
      </w:tblGrid>
      <w:tr w:rsidR="00B30147" w:rsidRPr="004B4AB3" w:rsidTr="003D5170">
        <w:trPr>
          <w:jc w:val="center"/>
        </w:trPr>
        <w:tc>
          <w:tcPr>
            <w:tcW w:w="5440" w:type="dxa"/>
            <w:gridSpan w:val="2"/>
          </w:tcPr>
          <w:p w:rsidR="00B30147" w:rsidRPr="0078350B" w:rsidRDefault="00B30147" w:rsidP="00B02846">
            <w:pPr>
              <w:spacing w:before="120" w:after="120"/>
              <w:rPr>
                <w:rFonts w:asciiTheme="majorBidi" w:hAnsiTheme="majorBidi" w:cstheme="majorBidi"/>
                <w:b/>
                <w:sz w:val="48"/>
                <w:szCs w:val="48"/>
              </w:rPr>
            </w:pPr>
            <w:r w:rsidRPr="0078350B">
              <w:rPr>
                <w:rFonts w:asciiTheme="majorBidi" w:hAnsiTheme="majorBidi" w:cstheme="majorBidi"/>
                <w:b/>
                <w:sz w:val="48"/>
                <w:szCs w:val="48"/>
              </w:rPr>
              <w:t>Curriculum vitae</w:t>
            </w:r>
          </w:p>
          <w:p w:rsidR="00B30147" w:rsidRPr="00D42B0B" w:rsidRDefault="00B30147" w:rsidP="00D42B0B">
            <w:pPr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5360" w:type="dxa"/>
          </w:tcPr>
          <w:p w:rsidR="00B30147" w:rsidRPr="004B4AB3" w:rsidRDefault="00B30147" w:rsidP="00B02846">
            <w:pPr>
              <w:spacing w:before="120" w:after="120"/>
              <w:rPr>
                <w:rFonts w:asciiTheme="majorBidi" w:hAnsiTheme="majorBidi" w:cstheme="majorBidi"/>
                <w:b/>
              </w:rPr>
            </w:pPr>
            <w:r w:rsidRPr="004B4AB3">
              <w:rPr>
                <w:rFonts w:asciiTheme="majorBidi" w:hAnsiTheme="majorBidi" w:cstheme="majorBidi"/>
                <w:b/>
              </w:rPr>
              <w:t>Contact Information</w:t>
            </w:r>
          </w:p>
          <w:p w:rsidR="00B30147" w:rsidRPr="004B4AB3" w:rsidRDefault="00B30147" w:rsidP="00B02846">
            <w:pPr>
              <w:spacing w:before="120" w:after="120"/>
              <w:rPr>
                <w:rFonts w:asciiTheme="majorBidi" w:hAnsiTheme="majorBidi" w:cstheme="majorBidi"/>
                <w:b/>
              </w:rPr>
            </w:pPr>
            <w:r w:rsidRPr="004B4AB3">
              <w:rPr>
                <w:rFonts w:asciiTheme="majorBidi" w:hAnsiTheme="majorBidi" w:cstheme="majorBidi"/>
                <w:b/>
              </w:rPr>
              <w:t xml:space="preserve">phone: (0750) </w:t>
            </w:r>
            <w:r w:rsidR="0018722C">
              <w:rPr>
                <w:rFonts w:asciiTheme="majorBidi" w:hAnsiTheme="majorBidi" w:cstheme="majorBidi"/>
                <w:b/>
              </w:rPr>
              <w:t>4</w:t>
            </w:r>
            <w:r w:rsidR="0018722C" w:rsidRPr="0018722C">
              <w:rPr>
                <w:rFonts w:asciiTheme="majorBidi" w:hAnsiTheme="majorBidi" w:cstheme="majorBidi" w:hint="cs"/>
                <w:bCs/>
                <w:rtl/>
              </w:rPr>
              <w:t>547708</w:t>
            </w:r>
          </w:p>
          <w:p w:rsidR="00253568" w:rsidRDefault="00653BA0" w:rsidP="00D42B0B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venossaeed@epu.edu.iq</w:t>
            </w:r>
          </w:p>
          <w:p w:rsidR="00253568" w:rsidRPr="00253568" w:rsidRDefault="00801AA4" w:rsidP="00253568">
            <w:pPr>
              <w:rPr>
                <w:rFonts w:asciiTheme="majorBidi" w:hAnsiTheme="majorBidi" w:cstheme="majorBidi"/>
                <w:b/>
              </w:rPr>
            </w:pPr>
            <w:hyperlink r:id="rId9" w:history="1">
              <w:r w:rsidR="0018722C" w:rsidRPr="003379CF">
                <w:rPr>
                  <w:rStyle w:val="Hyperlink"/>
                  <w:rFonts w:asciiTheme="majorBidi" w:hAnsiTheme="majorBidi" w:cstheme="majorBidi"/>
                  <w:b/>
                </w:rPr>
                <w:t>venossaed@yahoo.com</w:t>
              </w:r>
            </w:hyperlink>
            <w:r w:rsidR="00253568">
              <w:rPr>
                <w:rFonts w:asciiTheme="majorBidi" w:hAnsiTheme="majorBidi" w:cstheme="majorBidi"/>
                <w:b/>
              </w:rPr>
              <w:t xml:space="preserve"> </w:t>
            </w:r>
          </w:p>
        </w:tc>
      </w:tr>
      <w:tr w:rsidR="00B30147" w:rsidRPr="004B4AB3" w:rsidTr="009C4636">
        <w:trPr>
          <w:trHeight w:val="25"/>
          <w:jc w:val="center"/>
        </w:trPr>
        <w:tc>
          <w:tcPr>
            <w:tcW w:w="3261" w:type="dxa"/>
            <w:tcBorders>
              <w:bottom w:val="single" w:sz="4" w:space="0" w:color="auto"/>
            </w:tcBorders>
          </w:tcPr>
          <w:p w:rsidR="00B30147" w:rsidRPr="00D42B0B" w:rsidRDefault="00B30147" w:rsidP="003D5170">
            <w:pPr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7539" w:type="dxa"/>
            <w:gridSpan w:val="2"/>
            <w:tcBorders>
              <w:bottom w:val="single" w:sz="4" w:space="0" w:color="auto"/>
            </w:tcBorders>
          </w:tcPr>
          <w:p w:rsidR="00B30147" w:rsidRPr="00D42B0B" w:rsidRDefault="00B30147" w:rsidP="00B02846">
            <w:pPr>
              <w:tabs>
                <w:tab w:val="left" w:pos="1770"/>
              </w:tabs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B30147" w:rsidRPr="004B4AB3" w:rsidTr="009C4636">
        <w:trPr>
          <w:trHeight w:val="2161"/>
          <w:jc w:val="center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0147" w:rsidRPr="004B4AB3" w:rsidRDefault="00B30147" w:rsidP="00B02846">
            <w:pPr>
              <w:spacing w:before="120" w:after="120"/>
              <w:rPr>
                <w:rFonts w:asciiTheme="majorBidi" w:hAnsiTheme="majorBidi" w:cstheme="majorBidi"/>
                <w:b/>
              </w:rPr>
            </w:pPr>
            <w:r w:rsidRPr="004B4AB3">
              <w:rPr>
                <w:rFonts w:asciiTheme="majorBidi" w:hAnsiTheme="majorBidi" w:cstheme="majorBidi"/>
                <w:b/>
              </w:rPr>
              <w:t>PERSONAL</w:t>
            </w:r>
          </w:p>
        </w:tc>
        <w:tc>
          <w:tcPr>
            <w:tcW w:w="753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7D59" w:rsidRDefault="00653BA0" w:rsidP="00D42B0B">
            <w:pPr>
              <w:spacing w:before="120" w:after="12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3190240</wp:posOffset>
                      </wp:positionH>
                      <wp:positionV relativeFrom="paragraph">
                        <wp:posOffset>96520</wp:posOffset>
                      </wp:positionV>
                      <wp:extent cx="1238250" cy="1352550"/>
                      <wp:effectExtent l="0" t="0" r="19050" b="190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38250" cy="1352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77D59" w:rsidRDefault="003F0392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>
                                        <wp:extent cx="1046480" cy="1860409"/>
                                        <wp:effectExtent l="0" t="0" r="1270" b="6985"/>
                                        <wp:docPr id="3" name="Picture 3" descr="C:\Users\IT LOBBY\Desktop\رسم 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 descr="C:\Users\IT LOBBY\Desktop\رسم 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46480" cy="186040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" o:spid="_x0000_s1026" style="position:absolute;margin-left:251.2pt;margin-top:7.6pt;width:97.5pt;height:106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">
                      <v:textbox>
                        <w:txbxContent>
                          <w:p w:rsidR="00B77D59" w:rsidRDefault="003F039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046480" cy="1860409"/>
                                  <wp:effectExtent l="0" t="0" r="1270" b="6985"/>
                                  <wp:docPr id="3" name="Picture 3" descr="C:\Users\IT LOBBY\Desktop\رسم 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IT LOBBY\Desktop\رسم 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46480" cy="18604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46062" w:rsidRPr="00546062">
              <w:rPr>
                <w:rFonts w:asciiTheme="majorBidi" w:hAnsiTheme="majorBidi" w:cstheme="majorBidi"/>
                <w:b/>
                <w:bCs/>
              </w:rPr>
              <w:t>Name</w:t>
            </w:r>
            <w:r w:rsidR="00546062">
              <w:rPr>
                <w:rFonts w:asciiTheme="majorBidi" w:hAnsiTheme="majorBidi" w:cstheme="majorBidi"/>
              </w:rPr>
              <w:t xml:space="preserve">: </w:t>
            </w:r>
            <w:proofErr w:type="spellStart"/>
            <w:r w:rsidR="00EA3FAB">
              <w:rPr>
                <w:rFonts w:asciiTheme="majorBidi" w:hAnsiTheme="majorBidi" w:cstheme="majorBidi"/>
              </w:rPr>
              <w:t>Venos</w:t>
            </w:r>
            <w:proofErr w:type="spellEnd"/>
            <w:r w:rsidR="00EA3FAB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EA3FAB">
              <w:rPr>
                <w:rFonts w:asciiTheme="majorBidi" w:hAnsiTheme="majorBidi" w:cstheme="majorBidi"/>
              </w:rPr>
              <w:t>Saeed</w:t>
            </w:r>
            <w:proofErr w:type="spellEnd"/>
            <w:r w:rsidR="00EA3FAB">
              <w:rPr>
                <w:rFonts w:asciiTheme="majorBidi" w:hAnsiTheme="majorBidi" w:cstheme="majorBidi"/>
              </w:rPr>
              <w:t xml:space="preserve"> Abdullah </w:t>
            </w:r>
          </w:p>
          <w:p w:rsidR="00B30147" w:rsidRPr="00546062" w:rsidRDefault="00546062" w:rsidP="00EA3FAB">
            <w:pPr>
              <w:spacing w:before="120" w:after="12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Birthday</w:t>
            </w:r>
            <w:r>
              <w:rPr>
                <w:rFonts w:asciiTheme="majorBidi" w:hAnsiTheme="majorBidi" w:cstheme="majorBidi"/>
              </w:rPr>
              <w:t xml:space="preserve">: </w:t>
            </w:r>
            <w:r w:rsidR="00EA3FAB">
              <w:rPr>
                <w:rFonts w:asciiTheme="majorBidi" w:hAnsiTheme="majorBidi" w:cstheme="majorBidi"/>
              </w:rPr>
              <w:t>10/ September</w:t>
            </w:r>
            <w:r w:rsidR="00253568">
              <w:rPr>
                <w:rFonts w:asciiTheme="majorBidi" w:hAnsiTheme="majorBidi" w:cstheme="majorBidi"/>
              </w:rPr>
              <w:t xml:space="preserve"> / 19</w:t>
            </w:r>
            <w:r w:rsidR="00EA3FAB">
              <w:rPr>
                <w:rFonts w:asciiTheme="majorBidi" w:hAnsiTheme="majorBidi" w:cstheme="majorBidi"/>
              </w:rPr>
              <w:t>7</w:t>
            </w:r>
            <w:r w:rsidR="00253568">
              <w:rPr>
                <w:rFonts w:asciiTheme="majorBidi" w:hAnsiTheme="majorBidi" w:cstheme="majorBidi"/>
              </w:rPr>
              <w:t>3</w:t>
            </w:r>
          </w:p>
          <w:p w:rsidR="00B30147" w:rsidRPr="004B4AB3" w:rsidRDefault="00B30147" w:rsidP="00B02846">
            <w:pPr>
              <w:spacing w:before="120" w:after="120"/>
              <w:rPr>
                <w:rFonts w:asciiTheme="majorBidi" w:hAnsiTheme="majorBidi" w:cstheme="majorBidi"/>
              </w:rPr>
            </w:pPr>
            <w:r w:rsidRPr="004B4AB3">
              <w:rPr>
                <w:rFonts w:asciiTheme="majorBidi" w:hAnsiTheme="majorBidi" w:cstheme="majorBidi"/>
                <w:b/>
              </w:rPr>
              <w:t>Place of Birth</w:t>
            </w:r>
            <w:r w:rsidR="00EA3FAB">
              <w:rPr>
                <w:rFonts w:asciiTheme="majorBidi" w:hAnsiTheme="majorBidi" w:cstheme="majorBidi"/>
              </w:rPr>
              <w:t>:  Erbil</w:t>
            </w:r>
            <w:r w:rsidRPr="004B4AB3">
              <w:rPr>
                <w:rFonts w:asciiTheme="majorBidi" w:hAnsiTheme="majorBidi" w:cstheme="majorBidi"/>
              </w:rPr>
              <w:t>, Iraq</w:t>
            </w:r>
          </w:p>
          <w:p w:rsidR="00D55E7D" w:rsidRDefault="00B30147" w:rsidP="00B02846">
            <w:pPr>
              <w:spacing w:before="120" w:after="120"/>
              <w:rPr>
                <w:rFonts w:asciiTheme="majorBidi" w:hAnsiTheme="majorBidi" w:cstheme="majorBidi"/>
              </w:rPr>
            </w:pPr>
            <w:r w:rsidRPr="004B4AB3">
              <w:rPr>
                <w:rFonts w:asciiTheme="majorBidi" w:hAnsiTheme="majorBidi" w:cstheme="majorBidi"/>
                <w:b/>
              </w:rPr>
              <w:t>Citizenship</w:t>
            </w:r>
            <w:r w:rsidRPr="004B4AB3">
              <w:rPr>
                <w:rFonts w:asciiTheme="majorBidi" w:hAnsiTheme="majorBidi" w:cstheme="majorBidi"/>
              </w:rPr>
              <w:t>:  Iraqi</w:t>
            </w:r>
          </w:p>
          <w:p w:rsidR="00D55E7D" w:rsidRPr="00D55E7D" w:rsidRDefault="00D55E7D" w:rsidP="00B02846">
            <w:pPr>
              <w:spacing w:before="120" w:after="120"/>
              <w:rPr>
                <w:rFonts w:asciiTheme="majorBidi" w:hAnsiTheme="majorBidi" w:cstheme="majorBidi"/>
              </w:rPr>
            </w:pPr>
            <w:r w:rsidRPr="00D55E7D">
              <w:rPr>
                <w:b/>
                <w:bCs/>
              </w:rPr>
              <w:t>Marital Status</w:t>
            </w:r>
            <w:r>
              <w:t xml:space="preserve">: </w:t>
            </w:r>
            <w:r w:rsidR="00EA3FAB">
              <w:t>Single</w:t>
            </w:r>
          </w:p>
          <w:p w:rsidR="00B30147" w:rsidRPr="004B4AB3" w:rsidRDefault="00B30147" w:rsidP="00480CA3">
            <w:pPr>
              <w:rPr>
                <w:rFonts w:asciiTheme="majorBidi" w:hAnsiTheme="majorBidi" w:cstheme="majorBidi"/>
              </w:rPr>
            </w:pPr>
            <w:r w:rsidRPr="004B4AB3">
              <w:rPr>
                <w:rFonts w:asciiTheme="majorBidi" w:hAnsiTheme="majorBidi" w:cstheme="majorBidi"/>
                <w:b/>
              </w:rPr>
              <w:t>Visa Status</w:t>
            </w:r>
            <w:r w:rsidRPr="004B4AB3">
              <w:rPr>
                <w:rFonts w:asciiTheme="majorBidi" w:hAnsiTheme="majorBidi" w:cstheme="majorBidi"/>
              </w:rPr>
              <w:t>:  Permanent Resident</w:t>
            </w:r>
          </w:p>
        </w:tc>
        <w:bookmarkStart w:id="0" w:name="_GoBack"/>
        <w:bookmarkEnd w:id="0"/>
      </w:tr>
      <w:tr w:rsidR="00B30147" w:rsidRPr="004B4AB3" w:rsidTr="003D5170">
        <w:trPr>
          <w:jc w:val="center"/>
        </w:trPr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</w:tcPr>
          <w:p w:rsidR="00B30147" w:rsidRPr="00D42B0B" w:rsidRDefault="00B30147" w:rsidP="003D5170">
            <w:pPr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75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B30147" w:rsidRPr="00D42B0B" w:rsidRDefault="00B30147" w:rsidP="003D5170">
            <w:pPr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B30147" w:rsidRPr="004B4AB3" w:rsidTr="00935C9F">
        <w:trPr>
          <w:trHeight w:val="1747"/>
          <w:jc w:val="center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0147" w:rsidRPr="004B4AB3" w:rsidRDefault="00B30147" w:rsidP="00B02846">
            <w:pPr>
              <w:spacing w:before="120" w:after="120"/>
              <w:rPr>
                <w:rFonts w:asciiTheme="majorBidi" w:hAnsiTheme="majorBidi" w:cstheme="majorBidi"/>
                <w:b/>
              </w:rPr>
            </w:pPr>
            <w:r w:rsidRPr="004B4AB3">
              <w:rPr>
                <w:rFonts w:asciiTheme="majorBidi" w:hAnsiTheme="majorBidi" w:cstheme="majorBidi"/>
                <w:b/>
              </w:rPr>
              <w:t>EMPLOYMENT</w:t>
            </w:r>
          </w:p>
          <w:p w:rsidR="00B30147" w:rsidRPr="004B4AB3" w:rsidRDefault="00B30147" w:rsidP="00B02846">
            <w:pPr>
              <w:spacing w:before="120" w:after="120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753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56E1" w:rsidRDefault="00322DB3" w:rsidP="00E856E1">
            <w:pPr>
              <w:pStyle w:val="NoSpacing"/>
              <w:rPr>
                <w:rFonts w:asciiTheme="majorBidi" w:hAnsiTheme="majorBidi"/>
                <w:i/>
                <w:iCs/>
                <w:noProof/>
                <w:szCs w:val="24"/>
              </w:rPr>
            </w:pPr>
            <w:r w:rsidRPr="006E1B08">
              <w:rPr>
                <w:b/>
                <w:bCs/>
              </w:rPr>
              <w:t xml:space="preserve">Ministry of higher Education </w:t>
            </w:r>
            <w:r w:rsidR="00E856E1" w:rsidRPr="006E1B08">
              <w:rPr>
                <w:b/>
                <w:bCs/>
              </w:rPr>
              <w:t>Scientific</w:t>
            </w:r>
            <w:r w:rsidRPr="006E1B08">
              <w:rPr>
                <w:b/>
                <w:bCs/>
              </w:rPr>
              <w:t xml:space="preserve"> Research</w:t>
            </w:r>
            <w:r w:rsidR="00C04C66">
              <w:rPr>
                <w:b/>
                <w:bCs/>
              </w:rPr>
              <w:t xml:space="preserve"> /</w:t>
            </w:r>
            <w:r w:rsidRPr="006E1B08">
              <w:rPr>
                <w:b/>
                <w:bCs/>
              </w:rPr>
              <w:t xml:space="preserve"> </w:t>
            </w:r>
            <w:r w:rsidR="00C04C66">
              <w:rPr>
                <w:b/>
                <w:bCs/>
              </w:rPr>
              <w:t xml:space="preserve">Erbil </w:t>
            </w:r>
            <w:r w:rsidR="00C04C66" w:rsidRPr="006E1B08">
              <w:rPr>
                <w:b/>
                <w:bCs/>
              </w:rPr>
              <w:t>Polytechn</w:t>
            </w:r>
            <w:r w:rsidR="00EA3FAB">
              <w:rPr>
                <w:b/>
                <w:bCs/>
              </w:rPr>
              <w:t xml:space="preserve">ic University - </w:t>
            </w:r>
            <w:r w:rsidRPr="00E856E1">
              <w:rPr>
                <w:b/>
                <w:bCs/>
              </w:rPr>
              <w:t>| Erbil</w:t>
            </w:r>
            <w:r w:rsidR="00EA3FAB">
              <w:rPr>
                <w:b/>
                <w:bCs/>
              </w:rPr>
              <w:t xml:space="preserve"> Health </w:t>
            </w:r>
            <w:r w:rsidR="00935C9F">
              <w:rPr>
                <w:b/>
                <w:bCs/>
              </w:rPr>
              <w:t xml:space="preserve">Technical College </w:t>
            </w:r>
            <w:r w:rsidRPr="00E856E1">
              <w:rPr>
                <w:rFonts w:asciiTheme="majorBidi" w:hAnsiTheme="majorBidi"/>
                <w:i/>
                <w:iCs/>
                <w:noProof/>
                <w:szCs w:val="24"/>
              </w:rPr>
              <w:t xml:space="preserve"> </w:t>
            </w:r>
          </w:p>
          <w:p w:rsidR="00C04C66" w:rsidRDefault="00C04C66" w:rsidP="00C04C66">
            <w:pPr>
              <w:pStyle w:val="NoSpacing"/>
              <w:rPr>
                <w:rFonts w:asciiTheme="majorBidi" w:hAnsiTheme="majorBidi"/>
                <w:i/>
                <w:iCs/>
                <w:szCs w:val="24"/>
              </w:rPr>
            </w:pPr>
          </w:p>
          <w:p w:rsidR="00C04C66" w:rsidRDefault="00C04C66" w:rsidP="0047114B">
            <w:pPr>
              <w:pStyle w:val="NoSpacing"/>
              <w:numPr>
                <w:ilvl w:val="0"/>
                <w:numId w:val="9"/>
              </w:numPr>
              <w:rPr>
                <w:rFonts w:asciiTheme="majorBidi" w:hAnsiTheme="majorBidi"/>
                <w:szCs w:val="24"/>
              </w:rPr>
            </w:pPr>
            <w:r>
              <w:rPr>
                <w:rFonts w:asciiTheme="majorBidi" w:hAnsiTheme="majorBidi"/>
                <w:szCs w:val="24"/>
              </w:rPr>
              <w:t>Teachin</w:t>
            </w:r>
            <w:r w:rsidR="00935C9F">
              <w:rPr>
                <w:rFonts w:asciiTheme="majorBidi" w:hAnsiTheme="majorBidi"/>
                <w:szCs w:val="24"/>
              </w:rPr>
              <w:t>g Biochemistry</w:t>
            </w:r>
            <w:r>
              <w:rPr>
                <w:rFonts w:asciiTheme="majorBidi" w:hAnsiTheme="majorBidi"/>
                <w:szCs w:val="24"/>
              </w:rPr>
              <w:t xml:space="preserve"> </w:t>
            </w:r>
            <w:r w:rsidR="007764E4">
              <w:rPr>
                <w:rFonts w:asciiTheme="majorBidi" w:hAnsiTheme="majorBidi"/>
                <w:szCs w:val="24"/>
              </w:rPr>
              <w:t xml:space="preserve">since </w:t>
            </w:r>
            <w:r w:rsidR="00BC0DC9">
              <w:rPr>
                <w:rFonts w:asciiTheme="majorBidi" w:hAnsiTheme="majorBidi"/>
                <w:szCs w:val="24"/>
              </w:rPr>
              <w:t xml:space="preserve">  </w:t>
            </w:r>
            <w:r w:rsidR="007764E4">
              <w:rPr>
                <w:rFonts w:asciiTheme="majorBidi" w:hAnsiTheme="majorBidi"/>
                <w:szCs w:val="24"/>
              </w:rPr>
              <w:t>20</w:t>
            </w:r>
            <w:r w:rsidR="0047114B">
              <w:rPr>
                <w:rFonts w:asciiTheme="majorBidi" w:hAnsiTheme="majorBidi" w:hint="cs"/>
                <w:szCs w:val="24"/>
                <w:rtl/>
              </w:rPr>
              <w:t>06</w:t>
            </w:r>
            <w:r w:rsidR="00935C9F">
              <w:rPr>
                <w:rFonts w:asciiTheme="majorBidi" w:hAnsiTheme="majorBidi"/>
                <w:szCs w:val="24"/>
              </w:rPr>
              <w:t xml:space="preserve"> </w:t>
            </w:r>
          </w:p>
          <w:p w:rsidR="007764E4" w:rsidRPr="00935C9F" w:rsidRDefault="00935C9F" w:rsidP="00935C9F">
            <w:pPr>
              <w:pStyle w:val="NoSpacing"/>
              <w:numPr>
                <w:ilvl w:val="0"/>
                <w:numId w:val="9"/>
              </w:numPr>
              <w:rPr>
                <w:rFonts w:asciiTheme="majorBidi" w:hAnsiTheme="majorBidi"/>
                <w:szCs w:val="24"/>
              </w:rPr>
            </w:pPr>
            <w:r>
              <w:rPr>
                <w:rFonts w:asciiTheme="majorBidi" w:hAnsiTheme="majorBidi"/>
                <w:szCs w:val="24"/>
              </w:rPr>
              <w:t xml:space="preserve">Teaching </w:t>
            </w:r>
            <w:r w:rsidR="00BC0DC9" w:rsidRPr="00BC0DC9">
              <w:rPr>
                <w:rFonts w:asciiTheme="majorBidi" w:hAnsiTheme="majorBidi"/>
                <w:szCs w:val="24"/>
              </w:rPr>
              <w:t>Professional ethics</w:t>
            </w:r>
            <w:r w:rsidR="00BC0DC9">
              <w:rPr>
                <w:rFonts w:asciiTheme="majorBidi" w:hAnsiTheme="majorBidi"/>
                <w:sz w:val="32"/>
                <w:szCs w:val="32"/>
                <w:u w:val="single" w:color="EEECE1" w:themeColor="background2"/>
              </w:rPr>
              <w:t xml:space="preserve"> </w:t>
            </w:r>
            <w:r>
              <w:rPr>
                <w:rFonts w:asciiTheme="majorBidi" w:hAnsiTheme="majorBidi"/>
                <w:szCs w:val="24"/>
              </w:rPr>
              <w:t xml:space="preserve"> </w:t>
            </w:r>
            <w:r w:rsidR="0018722C">
              <w:rPr>
                <w:rFonts w:asciiTheme="majorBidi" w:hAnsiTheme="majorBidi"/>
                <w:szCs w:val="24"/>
              </w:rPr>
              <w:t xml:space="preserve"> </w:t>
            </w:r>
            <w:r w:rsidR="00C04C66">
              <w:rPr>
                <w:rFonts w:asciiTheme="majorBidi" w:hAnsiTheme="majorBidi"/>
                <w:szCs w:val="24"/>
              </w:rPr>
              <w:t xml:space="preserve"> 2013</w:t>
            </w:r>
            <w:r>
              <w:rPr>
                <w:rFonts w:asciiTheme="majorBidi" w:hAnsiTheme="majorBidi"/>
                <w:szCs w:val="24"/>
              </w:rPr>
              <w:t>, 2014</w:t>
            </w:r>
          </w:p>
        </w:tc>
      </w:tr>
      <w:tr w:rsidR="00002CE6" w:rsidRPr="004B4AB3" w:rsidTr="009C4636">
        <w:trPr>
          <w:trHeight w:val="239"/>
          <w:jc w:val="center"/>
        </w:trPr>
        <w:tc>
          <w:tcPr>
            <w:tcW w:w="3261" w:type="dxa"/>
            <w:tcBorders>
              <w:top w:val="single" w:sz="4" w:space="0" w:color="auto"/>
              <w:bottom w:val="single" w:sz="4" w:space="0" w:color="auto"/>
            </w:tcBorders>
          </w:tcPr>
          <w:p w:rsidR="00002CE6" w:rsidRPr="00D42B0B" w:rsidRDefault="00002CE6" w:rsidP="00B02846">
            <w:pPr>
              <w:spacing w:before="120" w:after="120"/>
              <w:rPr>
                <w:rFonts w:asciiTheme="majorBidi" w:hAnsiTheme="majorBidi" w:cstheme="majorBidi"/>
                <w:b/>
                <w:sz w:val="16"/>
                <w:szCs w:val="16"/>
              </w:rPr>
            </w:pPr>
          </w:p>
        </w:tc>
        <w:tc>
          <w:tcPr>
            <w:tcW w:w="75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002CE6" w:rsidRPr="00002CE6" w:rsidRDefault="00002CE6" w:rsidP="00AA7505">
            <w:pPr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</w:p>
        </w:tc>
      </w:tr>
      <w:tr w:rsidR="00B30147" w:rsidRPr="004B4AB3" w:rsidTr="0012672A">
        <w:trPr>
          <w:trHeight w:val="2755"/>
          <w:jc w:val="center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27694" w:rsidRDefault="00C27694" w:rsidP="00002CE6">
            <w:pPr>
              <w:pStyle w:val="ListParagraph"/>
              <w:spacing w:before="120" w:line="240" w:lineRule="auto"/>
              <w:ind w:left="0" w:right="-132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B4AB3">
              <w:rPr>
                <w:rFonts w:asciiTheme="majorBidi" w:hAnsiTheme="majorBidi" w:cstheme="majorBidi"/>
                <w:b/>
              </w:rPr>
              <w:t>EDUCATION</w:t>
            </w:r>
          </w:p>
          <w:p w:rsidR="00B30147" w:rsidRPr="00D55E7D" w:rsidRDefault="00B30147" w:rsidP="00813A96">
            <w:pPr>
              <w:pStyle w:val="ListParagraph"/>
              <w:spacing w:line="240" w:lineRule="auto"/>
              <w:ind w:left="0" w:right="-132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753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27694" w:rsidRPr="00D42B0B" w:rsidRDefault="000671BF" w:rsidP="0012672A">
            <w:pPr>
              <w:spacing w:before="120"/>
              <w:ind w:left="720" w:hanging="720"/>
              <w:rPr>
                <w:rFonts w:asciiTheme="majorBidi" w:hAnsiTheme="majorBidi" w:cstheme="majorBidi"/>
                <w:b/>
              </w:rPr>
            </w:pPr>
            <w:proofErr w:type="spellStart"/>
            <w:r>
              <w:rPr>
                <w:rFonts w:asciiTheme="majorBidi" w:hAnsiTheme="majorBidi" w:cstheme="majorBidi"/>
                <w:b/>
              </w:rPr>
              <w:t>Sal</w:t>
            </w:r>
            <w:r w:rsidR="00E70ECF">
              <w:rPr>
                <w:rFonts w:asciiTheme="majorBidi" w:hAnsiTheme="majorBidi" w:cstheme="majorBidi"/>
                <w:b/>
              </w:rPr>
              <w:t>ahaddin</w:t>
            </w:r>
            <w:proofErr w:type="spellEnd"/>
            <w:r w:rsidR="00E70ECF">
              <w:rPr>
                <w:rFonts w:asciiTheme="majorBidi" w:hAnsiTheme="majorBidi" w:cstheme="majorBidi"/>
                <w:b/>
              </w:rPr>
              <w:t xml:space="preserve"> University, Erbil , Iraq </w:t>
            </w:r>
          </w:p>
          <w:p w:rsidR="000671BF" w:rsidRDefault="000671BF" w:rsidP="0018722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</w:t>
            </w:r>
            <w:r w:rsidR="005400A4">
              <w:rPr>
                <w:rFonts w:asciiTheme="majorBidi" w:hAnsiTheme="majorBidi" w:cstheme="majorBidi"/>
              </w:rPr>
              <w:t xml:space="preserve">Education </w:t>
            </w:r>
            <w:r w:rsidR="00861ABC">
              <w:rPr>
                <w:rFonts w:asciiTheme="majorBidi" w:hAnsiTheme="majorBidi" w:cstheme="majorBidi"/>
              </w:rPr>
              <w:t>college</w:t>
            </w:r>
            <w:r>
              <w:rPr>
                <w:rFonts w:asciiTheme="majorBidi" w:hAnsiTheme="majorBidi" w:cstheme="majorBidi"/>
              </w:rPr>
              <w:t xml:space="preserve"> / </w:t>
            </w:r>
            <w:r w:rsidR="0018722C">
              <w:rPr>
                <w:rFonts w:asciiTheme="majorBidi" w:hAnsiTheme="majorBidi" w:cstheme="majorBidi"/>
              </w:rPr>
              <w:t>c</w:t>
            </w:r>
            <w:r>
              <w:rPr>
                <w:rFonts w:asciiTheme="majorBidi" w:hAnsiTheme="majorBidi" w:cstheme="majorBidi"/>
              </w:rPr>
              <w:t xml:space="preserve">hemistry department </w:t>
            </w:r>
          </w:p>
          <w:p w:rsidR="00C27694" w:rsidRPr="00D42B0B" w:rsidRDefault="005400A4" w:rsidP="004759DF">
            <w:pPr>
              <w:ind w:left="36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</w:t>
            </w:r>
            <w:r w:rsidR="00C27694" w:rsidRPr="00D42B0B">
              <w:rPr>
                <w:rFonts w:asciiTheme="majorBidi" w:hAnsiTheme="majorBidi" w:cstheme="majorBidi"/>
              </w:rPr>
              <w:t>Ma</w:t>
            </w:r>
            <w:r w:rsidR="00E70ECF">
              <w:rPr>
                <w:rFonts w:asciiTheme="majorBidi" w:hAnsiTheme="majorBidi" w:cstheme="majorBidi"/>
              </w:rPr>
              <w:t xml:space="preserve">ster of organic chemistry </w:t>
            </w:r>
          </w:p>
          <w:p w:rsidR="00C27694" w:rsidRPr="00D42B0B" w:rsidRDefault="00E70ECF" w:rsidP="00E95174">
            <w:pPr>
              <w:ind w:left="360"/>
              <w:rPr>
                <w:rFonts w:asciiTheme="majorBidi" w:hAnsiTheme="majorBidi" w:cstheme="majorBidi"/>
                <w:i/>
                <w:iCs/>
              </w:rPr>
            </w:pPr>
            <w:r>
              <w:rPr>
                <w:rFonts w:asciiTheme="majorBidi" w:hAnsiTheme="majorBidi" w:cstheme="majorBidi"/>
                <w:i/>
                <w:iCs/>
              </w:rPr>
              <w:t>September  2014-2016</w:t>
            </w:r>
          </w:p>
          <w:p w:rsidR="00D42B0B" w:rsidRPr="0012672A" w:rsidRDefault="00C27694" w:rsidP="00E95174">
            <w:pPr>
              <w:spacing w:before="120" w:after="120"/>
              <w:ind w:left="360"/>
              <w:rPr>
                <w:rFonts w:asciiTheme="majorBidi" w:hAnsiTheme="majorBidi" w:cstheme="majorBidi"/>
              </w:rPr>
            </w:pPr>
            <w:r w:rsidRPr="00D42B0B">
              <w:rPr>
                <w:rFonts w:asciiTheme="majorBidi" w:hAnsiTheme="majorBidi" w:cstheme="majorBidi"/>
                <w:b/>
                <w:bCs/>
              </w:rPr>
              <w:t>Thesis</w:t>
            </w:r>
            <w:r w:rsidRPr="00D42B0B">
              <w:rPr>
                <w:rFonts w:asciiTheme="majorBidi" w:hAnsiTheme="majorBidi" w:cstheme="majorBidi"/>
              </w:rPr>
              <w:t xml:space="preserve">:  </w:t>
            </w:r>
            <w:r w:rsidR="00E70ECF">
              <w:rPr>
                <w:rFonts w:asciiTheme="majorBidi" w:hAnsiTheme="majorBidi" w:cstheme="majorBidi"/>
              </w:rPr>
              <w:t xml:space="preserve">Synthesis and characterization of a new series of </w:t>
            </w:r>
            <w:proofErr w:type="spellStart"/>
            <w:r w:rsidR="00E70ECF">
              <w:rPr>
                <w:rFonts w:asciiTheme="majorBidi" w:hAnsiTheme="majorBidi" w:cstheme="majorBidi"/>
              </w:rPr>
              <w:t>aryliden</w:t>
            </w:r>
            <w:proofErr w:type="spellEnd"/>
            <w:r w:rsidR="00E70ECF">
              <w:rPr>
                <w:rFonts w:asciiTheme="majorBidi" w:hAnsiTheme="majorBidi" w:cstheme="majorBidi"/>
              </w:rPr>
              <w:t xml:space="preserve"> </w:t>
            </w:r>
            <w:proofErr w:type="gramStart"/>
            <w:r w:rsidR="00E70ECF">
              <w:rPr>
                <w:rFonts w:asciiTheme="majorBidi" w:hAnsiTheme="majorBidi" w:cstheme="majorBidi"/>
              </w:rPr>
              <w:t>compounds</w:t>
            </w:r>
            <w:r w:rsidR="0018722C">
              <w:rPr>
                <w:rFonts w:asciiTheme="majorBidi" w:hAnsiTheme="majorBidi" w:cstheme="majorBidi"/>
              </w:rPr>
              <w:t xml:space="preserve"> .</w:t>
            </w:r>
            <w:proofErr w:type="gramEnd"/>
            <w:r w:rsidR="00E70ECF">
              <w:rPr>
                <w:rFonts w:asciiTheme="majorBidi" w:hAnsiTheme="majorBidi" w:cstheme="majorBidi"/>
              </w:rPr>
              <w:t xml:space="preserve"> </w:t>
            </w:r>
          </w:p>
          <w:p w:rsidR="00C27694" w:rsidRPr="00D42B0B" w:rsidRDefault="00C27694" w:rsidP="0012672A">
            <w:pPr>
              <w:spacing w:before="120"/>
              <w:rPr>
                <w:rFonts w:asciiTheme="majorBidi" w:hAnsiTheme="majorBidi" w:cstheme="majorBidi"/>
                <w:b/>
              </w:rPr>
            </w:pPr>
            <w:proofErr w:type="spellStart"/>
            <w:r w:rsidRPr="00D42B0B">
              <w:rPr>
                <w:rFonts w:asciiTheme="majorBidi" w:hAnsiTheme="majorBidi" w:cstheme="majorBidi"/>
                <w:b/>
              </w:rPr>
              <w:t>Salahaddin</w:t>
            </w:r>
            <w:proofErr w:type="spellEnd"/>
            <w:r w:rsidR="00AD4913">
              <w:rPr>
                <w:rFonts w:asciiTheme="majorBidi" w:hAnsiTheme="majorBidi" w:cstheme="majorBidi"/>
                <w:b/>
              </w:rPr>
              <w:t xml:space="preserve"> </w:t>
            </w:r>
            <w:r w:rsidRPr="00D42B0B">
              <w:rPr>
                <w:rFonts w:asciiTheme="majorBidi" w:hAnsiTheme="majorBidi" w:cstheme="majorBidi"/>
                <w:b/>
              </w:rPr>
              <w:t>University, Erbil, Iraq</w:t>
            </w:r>
          </w:p>
          <w:p w:rsidR="000671BF" w:rsidRDefault="000671BF" w:rsidP="000671B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Education </w:t>
            </w:r>
            <w:r w:rsidR="00861ABC">
              <w:rPr>
                <w:rFonts w:asciiTheme="majorBidi" w:hAnsiTheme="majorBidi" w:cstheme="majorBidi"/>
              </w:rPr>
              <w:t>college</w:t>
            </w:r>
            <w:r>
              <w:rPr>
                <w:rFonts w:asciiTheme="majorBidi" w:hAnsiTheme="majorBidi" w:cstheme="majorBidi"/>
              </w:rPr>
              <w:t xml:space="preserve"> / chemistry department</w:t>
            </w:r>
          </w:p>
          <w:p w:rsidR="00B30147" w:rsidRPr="00861ABC" w:rsidRDefault="005400A4" w:rsidP="00861AB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iploma chemistry </w:t>
            </w:r>
            <w:r w:rsidR="00861ABC">
              <w:rPr>
                <w:rFonts w:asciiTheme="majorBidi" w:hAnsiTheme="majorBidi" w:cstheme="majorBidi"/>
              </w:rPr>
              <w:t xml:space="preserve">/ </w:t>
            </w:r>
            <w:r w:rsidR="00C27694" w:rsidRPr="00D42B0B">
              <w:rPr>
                <w:rFonts w:asciiTheme="majorBidi" w:hAnsiTheme="majorBidi" w:cstheme="majorBidi"/>
                <w:i/>
                <w:iCs/>
              </w:rPr>
              <w:t xml:space="preserve"> 2008</w:t>
            </w:r>
            <w:r>
              <w:rPr>
                <w:rFonts w:asciiTheme="majorBidi" w:hAnsiTheme="majorBidi" w:cstheme="majorBidi"/>
                <w:i/>
                <w:iCs/>
              </w:rPr>
              <w:t>-201</w:t>
            </w:r>
            <w:r w:rsidR="0018722C">
              <w:rPr>
                <w:rFonts w:asciiTheme="majorBidi" w:hAnsiTheme="majorBidi" w:cstheme="majorBidi"/>
                <w:i/>
                <w:iCs/>
              </w:rPr>
              <w:t>0</w:t>
            </w:r>
          </w:p>
        </w:tc>
      </w:tr>
      <w:tr w:rsidR="00B30147" w:rsidRPr="004B4AB3" w:rsidTr="00A021D0">
        <w:trPr>
          <w:jc w:val="center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30147" w:rsidRPr="004B4AB3" w:rsidRDefault="00402E39" w:rsidP="00402E39">
            <w:pPr>
              <w:spacing w:before="120" w:after="120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         </w:t>
            </w:r>
            <w:r w:rsidR="00B30147" w:rsidRPr="004B4AB3">
              <w:rPr>
                <w:rFonts w:asciiTheme="majorBidi" w:hAnsiTheme="majorBidi" w:cstheme="majorBidi"/>
                <w:b/>
              </w:rPr>
              <w:t>SKILLS</w:t>
            </w:r>
          </w:p>
        </w:tc>
        <w:tc>
          <w:tcPr>
            <w:tcW w:w="7539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A021D0" w:rsidRDefault="00A021D0" w:rsidP="00FB7EB1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Interpersonal Skills:</w:t>
            </w:r>
          </w:p>
          <w:p w:rsidR="0018722C" w:rsidRPr="0018722C" w:rsidRDefault="00A021D0" w:rsidP="0018722C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Theme="majorBidi" w:hAnsiTheme="majorBidi" w:cstheme="majorBidi"/>
                <w:b/>
              </w:rPr>
            </w:pPr>
            <w:r w:rsidRPr="0018722C">
              <w:rPr>
                <w:rFonts w:asciiTheme="majorBidi" w:hAnsiTheme="majorBidi" w:cstheme="majorBidi"/>
                <w:bCs/>
              </w:rPr>
              <w:t>Good Communication Skills.</w:t>
            </w:r>
          </w:p>
          <w:p w:rsidR="0018722C" w:rsidRPr="0018722C" w:rsidRDefault="00A021D0" w:rsidP="0018722C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Theme="majorBidi" w:hAnsiTheme="majorBidi" w:cstheme="majorBidi"/>
                <w:bCs/>
              </w:rPr>
            </w:pPr>
            <w:r w:rsidRPr="0018722C">
              <w:rPr>
                <w:rFonts w:asciiTheme="majorBidi" w:hAnsiTheme="majorBidi" w:cstheme="majorBidi"/>
                <w:bCs/>
              </w:rPr>
              <w:t>Work under-Pressur</w:t>
            </w:r>
            <w:r w:rsidR="0018722C" w:rsidRPr="0018722C">
              <w:rPr>
                <w:rFonts w:asciiTheme="majorBidi" w:hAnsiTheme="majorBidi" w:cstheme="majorBidi"/>
                <w:bCs/>
              </w:rPr>
              <w:t xml:space="preserve"> </w:t>
            </w:r>
          </w:p>
          <w:p w:rsidR="00A021D0" w:rsidRPr="0018722C" w:rsidRDefault="00A021D0" w:rsidP="0018722C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Theme="majorBidi" w:hAnsiTheme="majorBidi" w:cstheme="majorBidi"/>
                <w:bCs/>
              </w:rPr>
            </w:pPr>
            <w:r w:rsidRPr="0018722C">
              <w:rPr>
                <w:rFonts w:asciiTheme="majorBidi" w:hAnsiTheme="majorBidi" w:cstheme="majorBidi"/>
                <w:bCs/>
              </w:rPr>
              <w:t>Effective</w:t>
            </w:r>
            <w:r w:rsidR="006A53B5" w:rsidRPr="0018722C">
              <w:rPr>
                <w:rFonts w:asciiTheme="majorBidi" w:hAnsiTheme="majorBidi" w:cstheme="majorBidi"/>
                <w:bCs/>
              </w:rPr>
              <w:t xml:space="preserve">ly Participating in teamwork and sharing Knowledge and </w:t>
            </w:r>
            <w:r w:rsidR="0021065E" w:rsidRPr="0018722C">
              <w:rPr>
                <w:rFonts w:asciiTheme="majorBidi" w:hAnsiTheme="majorBidi" w:cstheme="majorBidi"/>
                <w:bCs/>
              </w:rPr>
              <w:t>I</w:t>
            </w:r>
            <w:r w:rsidR="006A53B5" w:rsidRPr="0018722C">
              <w:rPr>
                <w:rFonts w:asciiTheme="majorBidi" w:hAnsiTheme="majorBidi" w:cstheme="majorBidi"/>
                <w:bCs/>
              </w:rPr>
              <w:t>deas.</w:t>
            </w:r>
          </w:p>
          <w:p w:rsidR="006A53B5" w:rsidRPr="0018722C" w:rsidRDefault="006A53B5" w:rsidP="0018722C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Theme="majorBidi" w:hAnsiTheme="majorBidi" w:cstheme="majorBidi"/>
                <w:b/>
              </w:rPr>
            </w:pPr>
            <w:r w:rsidRPr="0018722C">
              <w:rPr>
                <w:rFonts w:asciiTheme="majorBidi" w:hAnsiTheme="majorBidi" w:cstheme="majorBidi"/>
                <w:bCs/>
              </w:rPr>
              <w:t>Formulating Questions and Collecting Data.</w:t>
            </w:r>
          </w:p>
          <w:p w:rsidR="004D5778" w:rsidRPr="0018722C" w:rsidRDefault="004D5778" w:rsidP="0018722C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Theme="majorBidi" w:hAnsiTheme="majorBidi" w:cstheme="majorBidi"/>
                <w:b/>
              </w:rPr>
            </w:pPr>
            <w:r w:rsidRPr="0018722C">
              <w:rPr>
                <w:rFonts w:asciiTheme="majorBidi" w:hAnsiTheme="majorBidi" w:cstheme="majorBidi"/>
                <w:bCs/>
              </w:rPr>
              <w:t>Networking.</w:t>
            </w:r>
          </w:p>
          <w:p w:rsidR="00A021D0" w:rsidRPr="00A021D0" w:rsidRDefault="00A021D0" w:rsidP="00A021D0">
            <w:pPr>
              <w:rPr>
                <w:rFonts w:asciiTheme="majorBidi" w:hAnsiTheme="majorBidi" w:cstheme="majorBidi"/>
                <w:b/>
              </w:rPr>
            </w:pPr>
          </w:p>
          <w:p w:rsidR="0018722C" w:rsidRDefault="0018722C" w:rsidP="00FB7EB1">
            <w:pPr>
              <w:rPr>
                <w:rFonts w:asciiTheme="majorBidi" w:hAnsiTheme="majorBidi" w:cstheme="majorBidi"/>
                <w:b/>
              </w:rPr>
            </w:pPr>
          </w:p>
          <w:p w:rsidR="0047114B" w:rsidRDefault="0047114B" w:rsidP="00FB7EB1">
            <w:pPr>
              <w:rPr>
                <w:rFonts w:asciiTheme="majorBidi" w:hAnsiTheme="majorBidi" w:cstheme="majorBidi"/>
                <w:b/>
                <w:rtl/>
              </w:rPr>
            </w:pPr>
          </w:p>
          <w:p w:rsidR="004D5778" w:rsidRDefault="00B30147" w:rsidP="00FB7EB1">
            <w:pPr>
              <w:rPr>
                <w:rFonts w:asciiTheme="majorBidi" w:hAnsiTheme="majorBidi" w:cstheme="majorBidi"/>
                <w:b/>
              </w:rPr>
            </w:pPr>
            <w:r w:rsidRPr="004B4AB3">
              <w:rPr>
                <w:rFonts w:asciiTheme="majorBidi" w:hAnsiTheme="majorBidi" w:cstheme="majorBidi"/>
                <w:b/>
              </w:rPr>
              <w:lastRenderedPageBreak/>
              <w:t>Language</w:t>
            </w:r>
            <w:r w:rsidR="004D5778">
              <w:rPr>
                <w:rFonts w:asciiTheme="majorBidi" w:hAnsiTheme="majorBidi" w:cstheme="majorBidi"/>
                <w:b/>
              </w:rPr>
              <w:t xml:space="preserve"> Skills:</w:t>
            </w:r>
          </w:p>
          <w:p w:rsidR="00E3454E" w:rsidRPr="0018722C" w:rsidRDefault="00E3454E" w:rsidP="0018722C">
            <w:pPr>
              <w:pStyle w:val="ListParagraph"/>
              <w:numPr>
                <w:ilvl w:val="0"/>
                <w:numId w:val="8"/>
              </w:numPr>
              <w:spacing w:before="120" w:after="120"/>
              <w:ind w:left="494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luent in</w:t>
            </w:r>
            <w:r w:rsidR="00FB7EB1" w:rsidRPr="004D5778">
              <w:rPr>
                <w:rFonts w:asciiTheme="majorBidi" w:hAnsiTheme="majorBidi" w:cstheme="majorBidi"/>
              </w:rPr>
              <w:t xml:space="preserve"> </w:t>
            </w:r>
            <w:r w:rsidR="00FB7EB1" w:rsidRPr="00E3454E">
              <w:rPr>
                <w:rFonts w:asciiTheme="majorBidi" w:hAnsiTheme="majorBidi" w:cstheme="majorBidi"/>
                <w:b/>
                <w:bCs/>
              </w:rPr>
              <w:t>Kurdish</w:t>
            </w:r>
            <w:r>
              <w:rPr>
                <w:rFonts w:asciiTheme="majorBidi" w:hAnsiTheme="majorBidi" w:cstheme="majorBidi"/>
              </w:rPr>
              <w:t xml:space="preserve"> (Spoken, Read, Written).</w:t>
            </w:r>
          </w:p>
          <w:p w:rsidR="00B30147" w:rsidRDefault="00B30147" w:rsidP="00B37467">
            <w:pPr>
              <w:pStyle w:val="ListParagraph"/>
              <w:numPr>
                <w:ilvl w:val="0"/>
                <w:numId w:val="8"/>
              </w:numPr>
              <w:spacing w:before="120" w:after="120"/>
              <w:ind w:left="494"/>
              <w:rPr>
                <w:rFonts w:asciiTheme="majorBidi" w:hAnsiTheme="majorBidi" w:cstheme="majorBidi"/>
              </w:rPr>
            </w:pPr>
            <w:r w:rsidRPr="00E3454E">
              <w:rPr>
                <w:rFonts w:asciiTheme="majorBidi" w:hAnsiTheme="majorBidi" w:cstheme="majorBidi"/>
                <w:b/>
                <w:bCs/>
              </w:rPr>
              <w:t>English</w:t>
            </w:r>
            <w:r w:rsidR="00E3454E">
              <w:rPr>
                <w:rFonts w:asciiTheme="majorBidi" w:hAnsiTheme="majorBidi" w:cstheme="majorBidi"/>
              </w:rPr>
              <w:t xml:space="preserve"> (Spoken, Read, Written) at very Good Level.</w:t>
            </w:r>
          </w:p>
          <w:p w:rsidR="003A33CB" w:rsidRDefault="003A33CB" w:rsidP="003A33CB">
            <w:pPr>
              <w:pStyle w:val="ListParagraph"/>
              <w:numPr>
                <w:ilvl w:val="0"/>
                <w:numId w:val="8"/>
              </w:numPr>
              <w:spacing w:before="120" w:after="120"/>
              <w:ind w:left="494"/>
              <w:rPr>
                <w:rFonts w:asciiTheme="majorBidi" w:hAnsiTheme="majorBidi" w:cstheme="majorBidi"/>
              </w:rPr>
            </w:pPr>
            <w:r w:rsidRPr="00E3454E">
              <w:rPr>
                <w:rFonts w:asciiTheme="majorBidi" w:hAnsiTheme="majorBidi" w:cstheme="majorBidi"/>
                <w:b/>
                <w:bCs/>
              </w:rPr>
              <w:t>Arabic</w:t>
            </w:r>
            <w:r>
              <w:rPr>
                <w:rFonts w:asciiTheme="majorBidi" w:hAnsiTheme="majorBidi" w:cstheme="majorBidi"/>
              </w:rPr>
              <w:t xml:space="preserve"> (Spoken, Read, Written) at </w:t>
            </w:r>
            <w:r w:rsidR="0018722C">
              <w:rPr>
                <w:rFonts w:asciiTheme="majorBidi" w:hAnsiTheme="majorBidi" w:cstheme="majorBidi"/>
              </w:rPr>
              <w:t xml:space="preserve">very </w:t>
            </w:r>
            <w:r>
              <w:rPr>
                <w:rFonts w:asciiTheme="majorBidi" w:hAnsiTheme="majorBidi" w:cstheme="majorBidi"/>
              </w:rPr>
              <w:t>Good Level.</w:t>
            </w:r>
          </w:p>
          <w:p w:rsidR="003A33CB" w:rsidRPr="00B37467" w:rsidRDefault="003A33CB" w:rsidP="003A33CB">
            <w:pPr>
              <w:pStyle w:val="ListParagraph"/>
              <w:spacing w:before="120" w:after="120"/>
              <w:ind w:left="494"/>
              <w:rPr>
                <w:rFonts w:asciiTheme="majorBidi" w:hAnsiTheme="majorBidi" w:cstheme="majorBidi"/>
              </w:rPr>
            </w:pPr>
          </w:p>
          <w:p w:rsidR="00B30147" w:rsidRPr="004B4AB3" w:rsidRDefault="00B30147" w:rsidP="003D5170">
            <w:pPr>
              <w:rPr>
                <w:rFonts w:asciiTheme="majorBidi" w:hAnsiTheme="majorBidi" w:cstheme="majorBidi"/>
              </w:rPr>
            </w:pPr>
          </w:p>
          <w:p w:rsidR="00B30147" w:rsidRPr="004B4AB3" w:rsidRDefault="00B30147" w:rsidP="003D5170">
            <w:pPr>
              <w:rPr>
                <w:rFonts w:asciiTheme="majorBidi" w:hAnsiTheme="majorBidi" w:cstheme="majorBidi"/>
              </w:rPr>
            </w:pPr>
            <w:r w:rsidRPr="004B4AB3">
              <w:rPr>
                <w:rFonts w:asciiTheme="majorBidi" w:hAnsiTheme="majorBidi" w:cstheme="majorBidi"/>
                <w:b/>
              </w:rPr>
              <w:t>Computer Skills</w:t>
            </w:r>
            <w:r w:rsidRPr="004B4AB3">
              <w:rPr>
                <w:rFonts w:asciiTheme="majorBidi" w:hAnsiTheme="majorBidi" w:cstheme="majorBidi"/>
              </w:rPr>
              <w:t xml:space="preserve"> - Microsoft Office, </w:t>
            </w:r>
            <w:r w:rsidRPr="00F57D91">
              <w:rPr>
                <w:rFonts w:asciiTheme="majorBidi" w:hAnsiTheme="majorBidi" w:cstheme="majorBidi"/>
                <w:noProof/>
              </w:rPr>
              <w:t>Excel</w:t>
            </w:r>
            <w:r w:rsidR="00F57D91">
              <w:rPr>
                <w:rFonts w:asciiTheme="majorBidi" w:hAnsiTheme="majorBidi" w:cstheme="majorBidi"/>
                <w:noProof/>
              </w:rPr>
              <w:t>,</w:t>
            </w:r>
            <w:r w:rsidRPr="004B4AB3">
              <w:rPr>
                <w:rFonts w:asciiTheme="majorBidi" w:hAnsiTheme="majorBidi" w:cstheme="majorBidi"/>
              </w:rPr>
              <w:t xml:space="preserve"> and PowerPoint. </w:t>
            </w:r>
          </w:p>
          <w:p w:rsidR="00B30147" w:rsidRPr="004B4AB3" w:rsidRDefault="00B30147" w:rsidP="003D5170">
            <w:pPr>
              <w:rPr>
                <w:rFonts w:asciiTheme="majorBidi" w:hAnsiTheme="majorBidi" w:cstheme="majorBidi"/>
              </w:rPr>
            </w:pPr>
          </w:p>
          <w:p w:rsidR="00B30147" w:rsidRPr="004B4AB3" w:rsidRDefault="00B30147" w:rsidP="003D5170">
            <w:pPr>
              <w:rPr>
                <w:rFonts w:asciiTheme="majorBidi" w:hAnsiTheme="majorBidi" w:cstheme="majorBidi"/>
              </w:rPr>
            </w:pPr>
          </w:p>
        </w:tc>
      </w:tr>
    </w:tbl>
    <w:p w:rsidR="00865A77" w:rsidRPr="004B4AB3" w:rsidRDefault="00865A77">
      <w:pPr>
        <w:rPr>
          <w:rFonts w:asciiTheme="majorBidi" w:hAnsiTheme="majorBidi" w:cstheme="majorBidi"/>
        </w:rPr>
      </w:pPr>
    </w:p>
    <w:sectPr w:rsidR="00865A77" w:rsidRPr="004B4AB3" w:rsidSect="000B2C73">
      <w:footerReference w:type="default" r:id="rId11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1AA4" w:rsidRDefault="00801AA4" w:rsidP="00FB3DC1">
      <w:r>
        <w:separator/>
      </w:r>
    </w:p>
  </w:endnote>
  <w:endnote w:type="continuationSeparator" w:id="0">
    <w:p w:rsidR="00801AA4" w:rsidRDefault="00801AA4" w:rsidP="00FB3D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2C73" w:rsidRDefault="00801AA4" w:rsidP="000B2C7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1AA4" w:rsidRDefault="00801AA4" w:rsidP="00FB3DC1">
      <w:r>
        <w:separator/>
      </w:r>
    </w:p>
  </w:footnote>
  <w:footnote w:type="continuationSeparator" w:id="0">
    <w:p w:rsidR="00801AA4" w:rsidRDefault="00801AA4" w:rsidP="00FB3D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235CA"/>
    <w:multiLevelType w:val="hybridMultilevel"/>
    <w:tmpl w:val="F49A560E"/>
    <w:lvl w:ilvl="0" w:tplc="BA363044">
      <w:start w:val="1"/>
      <w:numFmt w:val="bullet"/>
      <w:lvlText w:val=""/>
      <w:lvlJc w:val="left"/>
      <w:pPr>
        <w:ind w:left="-168" w:hanging="360"/>
      </w:pPr>
      <w:rPr>
        <w:rFonts w:asciiTheme="majorBidi" w:hAnsiTheme="majorBidi" w:cstheme="maj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92" w:hanging="360"/>
      </w:pPr>
      <w:rPr>
        <w:rFonts w:ascii="Wingdings" w:hAnsi="Wingdings" w:hint="default"/>
      </w:rPr>
    </w:lvl>
  </w:abstractNum>
  <w:abstractNum w:abstractNumId="1">
    <w:nsid w:val="08F966DF"/>
    <w:multiLevelType w:val="hybridMultilevel"/>
    <w:tmpl w:val="1DC460CA"/>
    <w:lvl w:ilvl="0" w:tplc="3E7CA350">
      <w:start w:val="6"/>
      <w:numFmt w:val="bullet"/>
      <w:lvlText w:val=""/>
      <w:lvlJc w:val="left"/>
      <w:pPr>
        <w:ind w:left="854" w:hanging="360"/>
      </w:pPr>
      <w:rPr>
        <w:rFonts w:ascii="Symbol" w:eastAsia="Times New Roman" w:hAnsi="Symbol" w:cstheme="maj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4" w:hanging="360"/>
      </w:pPr>
      <w:rPr>
        <w:rFonts w:ascii="Wingdings" w:hAnsi="Wingdings" w:hint="default"/>
      </w:rPr>
    </w:lvl>
  </w:abstractNum>
  <w:abstractNum w:abstractNumId="2">
    <w:nsid w:val="09791597"/>
    <w:multiLevelType w:val="hybridMultilevel"/>
    <w:tmpl w:val="BF20DA64"/>
    <w:lvl w:ilvl="0" w:tplc="3E7CA350">
      <w:start w:val="6"/>
      <w:numFmt w:val="bullet"/>
      <w:lvlText w:val=""/>
      <w:lvlJc w:val="left"/>
      <w:pPr>
        <w:ind w:left="600" w:hanging="360"/>
      </w:pPr>
      <w:rPr>
        <w:rFonts w:ascii="Symbol" w:eastAsia="Times New Roman" w:hAnsi="Symbol" w:cstheme="maj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3">
    <w:nsid w:val="16E17B15"/>
    <w:multiLevelType w:val="hybridMultilevel"/>
    <w:tmpl w:val="68A6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5EA0A13"/>
    <w:multiLevelType w:val="hybridMultilevel"/>
    <w:tmpl w:val="48846A30"/>
    <w:lvl w:ilvl="0" w:tplc="280251F8">
      <w:start w:val="1"/>
      <w:numFmt w:val="bullet"/>
      <w:lvlText w:val=""/>
      <w:lvlJc w:val="left"/>
      <w:pPr>
        <w:ind w:left="360" w:hanging="360"/>
      </w:pPr>
      <w:rPr>
        <w:rFonts w:asciiTheme="majorBidi" w:hAnsiTheme="majorBidi" w:cstheme="maj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8816A9D"/>
    <w:multiLevelType w:val="hybridMultilevel"/>
    <w:tmpl w:val="C9B6E582"/>
    <w:lvl w:ilvl="0" w:tplc="BA363044">
      <w:start w:val="1"/>
      <w:numFmt w:val="bullet"/>
      <w:lvlText w:val=""/>
      <w:lvlJc w:val="left"/>
      <w:pPr>
        <w:ind w:left="360" w:hanging="360"/>
      </w:pPr>
      <w:rPr>
        <w:rFonts w:asciiTheme="majorBidi" w:hAnsiTheme="majorBidi" w:cstheme="majorBid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0C42343"/>
    <w:multiLevelType w:val="hybridMultilevel"/>
    <w:tmpl w:val="A112DA72"/>
    <w:lvl w:ilvl="0" w:tplc="3E7CA350">
      <w:start w:val="6"/>
      <w:numFmt w:val="bullet"/>
      <w:lvlText w:val=""/>
      <w:lvlJc w:val="left"/>
      <w:pPr>
        <w:ind w:left="888" w:hanging="360"/>
      </w:pPr>
      <w:rPr>
        <w:rFonts w:ascii="Symbol" w:eastAsia="Times New Roman" w:hAnsi="Symbol" w:cstheme="maj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7">
    <w:nsid w:val="59A85786"/>
    <w:multiLevelType w:val="hybridMultilevel"/>
    <w:tmpl w:val="113CA126"/>
    <w:lvl w:ilvl="0" w:tplc="3E7CA350">
      <w:start w:val="6"/>
      <w:numFmt w:val="bullet"/>
      <w:lvlText w:val=""/>
      <w:lvlJc w:val="left"/>
      <w:pPr>
        <w:ind w:left="825" w:hanging="360"/>
      </w:pPr>
      <w:rPr>
        <w:rFonts w:ascii="Symbol" w:eastAsia="Times New Roman" w:hAnsi="Symbol" w:cstheme="maj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8">
    <w:nsid w:val="64043604"/>
    <w:multiLevelType w:val="hybridMultilevel"/>
    <w:tmpl w:val="0C70A4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23A7AF3"/>
    <w:multiLevelType w:val="hybridMultilevel"/>
    <w:tmpl w:val="82B016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0"/>
  </w:num>
  <w:num w:numId="5">
    <w:abstractNumId w:val="5"/>
  </w:num>
  <w:num w:numId="6">
    <w:abstractNumId w:val="4"/>
  </w:num>
  <w:num w:numId="7">
    <w:abstractNumId w:val="1"/>
  </w:num>
  <w:num w:numId="8">
    <w:abstractNumId w:val="7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NDQwsLAwMTQ2MzRT0lEKTi0uzszPAykwrAUA42BLyiwAAAA="/>
  </w:docVars>
  <w:rsids>
    <w:rsidRoot w:val="00A07A36"/>
    <w:rsid w:val="00002CE6"/>
    <w:rsid w:val="000112B1"/>
    <w:rsid w:val="00020AD0"/>
    <w:rsid w:val="00033DFC"/>
    <w:rsid w:val="0005688E"/>
    <w:rsid w:val="0006473F"/>
    <w:rsid w:val="000671BF"/>
    <w:rsid w:val="00070BBF"/>
    <w:rsid w:val="00085FCB"/>
    <w:rsid w:val="000A6DA5"/>
    <w:rsid w:val="000B1349"/>
    <w:rsid w:val="000C1D85"/>
    <w:rsid w:val="000D3B63"/>
    <w:rsid w:val="00101D73"/>
    <w:rsid w:val="0012672A"/>
    <w:rsid w:val="00127D1F"/>
    <w:rsid w:val="001668D5"/>
    <w:rsid w:val="001743F5"/>
    <w:rsid w:val="0018722C"/>
    <w:rsid w:val="001A1973"/>
    <w:rsid w:val="001C3A72"/>
    <w:rsid w:val="001C409E"/>
    <w:rsid w:val="001D25DA"/>
    <w:rsid w:val="001D6B77"/>
    <w:rsid w:val="001D6F02"/>
    <w:rsid w:val="001E5F87"/>
    <w:rsid w:val="001E6FDB"/>
    <w:rsid w:val="001E7C2A"/>
    <w:rsid w:val="001F20C6"/>
    <w:rsid w:val="002009F7"/>
    <w:rsid w:val="00207741"/>
    <w:rsid w:val="0021065E"/>
    <w:rsid w:val="00227770"/>
    <w:rsid w:val="00253568"/>
    <w:rsid w:val="002A3099"/>
    <w:rsid w:val="002A66C8"/>
    <w:rsid w:val="002B2449"/>
    <w:rsid w:val="002B508E"/>
    <w:rsid w:val="002E31D1"/>
    <w:rsid w:val="002F325B"/>
    <w:rsid w:val="00322DB3"/>
    <w:rsid w:val="00333BFD"/>
    <w:rsid w:val="00335905"/>
    <w:rsid w:val="003535CB"/>
    <w:rsid w:val="00365205"/>
    <w:rsid w:val="003828EB"/>
    <w:rsid w:val="003A33CB"/>
    <w:rsid w:val="003A6994"/>
    <w:rsid w:val="003C6C04"/>
    <w:rsid w:val="003C7F9D"/>
    <w:rsid w:val="003D01C9"/>
    <w:rsid w:val="003F0392"/>
    <w:rsid w:val="003F24B6"/>
    <w:rsid w:val="00402E39"/>
    <w:rsid w:val="00403495"/>
    <w:rsid w:val="00413719"/>
    <w:rsid w:val="00466548"/>
    <w:rsid w:val="0047114B"/>
    <w:rsid w:val="00473F71"/>
    <w:rsid w:val="004759DF"/>
    <w:rsid w:val="00480CA3"/>
    <w:rsid w:val="004972EE"/>
    <w:rsid w:val="004A010F"/>
    <w:rsid w:val="004B2883"/>
    <w:rsid w:val="004B4AB3"/>
    <w:rsid w:val="004C55C9"/>
    <w:rsid w:val="004D2246"/>
    <w:rsid w:val="004D4484"/>
    <w:rsid w:val="004D5778"/>
    <w:rsid w:val="00532E9D"/>
    <w:rsid w:val="005400A4"/>
    <w:rsid w:val="00546062"/>
    <w:rsid w:val="00593C67"/>
    <w:rsid w:val="005C01B9"/>
    <w:rsid w:val="005E0CAA"/>
    <w:rsid w:val="005F7CC7"/>
    <w:rsid w:val="00602213"/>
    <w:rsid w:val="00613D4E"/>
    <w:rsid w:val="00617AFC"/>
    <w:rsid w:val="00636487"/>
    <w:rsid w:val="00653BA0"/>
    <w:rsid w:val="0067646B"/>
    <w:rsid w:val="006814E1"/>
    <w:rsid w:val="0068707B"/>
    <w:rsid w:val="006A3758"/>
    <w:rsid w:val="006A3E9F"/>
    <w:rsid w:val="006A53B5"/>
    <w:rsid w:val="006A6E7C"/>
    <w:rsid w:val="006B0214"/>
    <w:rsid w:val="006C2A03"/>
    <w:rsid w:val="006D3D87"/>
    <w:rsid w:val="006D404A"/>
    <w:rsid w:val="0073511E"/>
    <w:rsid w:val="007671C7"/>
    <w:rsid w:val="007764E4"/>
    <w:rsid w:val="00777400"/>
    <w:rsid w:val="0078350B"/>
    <w:rsid w:val="0079255D"/>
    <w:rsid w:val="00794733"/>
    <w:rsid w:val="007A3B77"/>
    <w:rsid w:val="007B1F73"/>
    <w:rsid w:val="007E1B14"/>
    <w:rsid w:val="007F5540"/>
    <w:rsid w:val="00800B8F"/>
    <w:rsid w:val="00801AA4"/>
    <w:rsid w:val="00813A96"/>
    <w:rsid w:val="00821BA5"/>
    <w:rsid w:val="00834E1A"/>
    <w:rsid w:val="00843EF5"/>
    <w:rsid w:val="00844B3B"/>
    <w:rsid w:val="008560FD"/>
    <w:rsid w:val="00857539"/>
    <w:rsid w:val="00861ABC"/>
    <w:rsid w:val="00865A77"/>
    <w:rsid w:val="008720A1"/>
    <w:rsid w:val="008A7C3D"/>
    <w:rsid w:val="008C058E"/>
    <w:rsid w:val="008C347D"/>
    <w:rsid w:val="008C4E24"/>
    <w:rsid w:val="008F7F48"/>
    <w:rsid w:val="0091159A"/>
    <w:rsid w:val="00925C46"/>
    <w:rsid w:val="00935C9F"/>
    <w:rsid w:val="00963B75"/>
    <w:rsid w:val="009A1971"/>
    <w:rsid w:val="009B4350"/>
    <w:rsid w:val="009C4609"/>
    <w:rsid w:val="009C4636"/>
    <w:rsid w:val="009F4B6B"/>
    <w:rsid w:val="009F730D"/>
    <w:rsid w:val="00A01297"/>
    <w:rsid w:val="00A021D0"/>
    <w:rsid w:val="00A07A36"/>
    <w:rsid w:val="00A22E95"/>
    <w:rsid w:val="00A405A5"/>
    <w:rsid w:val="00A4089B"/>
    <w:rsid w:val="00A57214"/>
    <w:rsid w:val="00A57EFE"/>
    <w:rsid w:val="00A7656C"/>
    <w:rsid w:val="00A77E53"/>
    <w:rsid w:val="00A9737B"/>
    <w:rsid w:val="00AA7505"/>
    <w:rsid w:val="00AD4913"/>
    <w:rsid w:val="00AE4F98"/>
    <w:rsid w:val="00AE68BA"/>
    <w:rsid w:val="00B02846"/>
    <w:rsid w:val="00B27F31"/>
    <w:rsid w:val="00B30147"/>
    <w:rsid w:val="00B329CE"/>
    <w:rsid w:val="00B37467"/>
    <w:rsid w:val="00B46B79"/>
    <w:rsid w:val="00B5747A"/>
    <w:rsid w:val="00B77D59"/>
    <w:rsid w:val="00BC0DC9"/>
    <w:rsid w:val="00BC3B67"/>
    <w:rsid w:val="00BD52CD"/>
    <w:rsid w:val="00BD7BE1"/>
    <w:rsid w:val="00BE25A8"/>
    <w:rsid w:val="00BE6C41"/>
    <w:rsid w:val="00C04C66"/>
    <w:rsid w:val="00C15A0B"/>
    <w:rsid w:val="00C23D7D"/>
    <w:rsid w:val="00C27694"/>
    <w:rsid w:val="00C37991"/>
    <w:rsid w:val="00C50869"/>
    <w:rsid w:val="00C514A7"/>
    <w:rsid w:val="00C6666F"/>
    <w:rsid w:val="00C77069"/>
    <w:rsid w:val="00CB7698"/>
    <w:rsid w:val="00CC19F8"/>
    <w:rsid w:val="00CC4846"/>
    <w:rsid w:val="00CC606B"/>
    <w:rsid w:val="00CD7409"/>
    <w:rsid w:val="00D01512"/>
    <w:rsid w:val="00D01D6A"/>
    <w:rsid w:val="00D02609"/>
    <w:rsid w:val="00D05C7F"/>
    <w:rsid w:val="00D15393"/>
    <w:rsid w:val="00D166EB"/>
    <w:rsid w:val="00D240A3"/>
    <w:rsid w:val="00D2748A"/>
    <w:rsid w:val="00D344D3"/>
    <w:rsid w:val="00D400D4"/>
    <w:rsid w:val="00D42B0B"/>
    <w:rsid w:val="00D5100A"/>
    <w:rsid w:val="00D55E7D"/>
    <w:rsid w:val="00D87634"/>
    <w:rsid w:val="00DB5F02"/>
    <w:rsid w:val="00DC184E"/>
    <w:rsid w:val="00DC288B"/>
    <w:rsid w:val="00DC36D1"/>
    <w:rsid w:val="00DC5687"/>
    <w:rsid w:val="00DD13DA"/>
    <w:rsid w:val="00DE1A68"/>
    <w:rsid w:val="00DE3F24"/>
    <w:rsid w:val="00DE42D3"/>
    <w:rsid w:val="00DF1A17"/>
    <w:rsid w:val="00E1370C"/>
    <w:rsid w:val="00E20D57"/>
    <w:rsid w:val="00E3454E"/>
    <w:rsid w:val="00E654DF"/>
    <w:rsid w:val="00E668AE"/>
    <w:rsid w:val="00E70ECF"/>
    <w:rsid w:val="00E762CA"/>
    <w:rsid w:val="00E812A6"/>
    <w:rsid w:val="00E856E1"/>
    <w:rsid w:val="00E86278"/>
    <w:rsid w:val="00E95174"/>
    <w:rsid w:val="00E95BB6"/>
    <w:rsid w:val="00EA3FAB"/>
    <w:rsid w:val="00EB27C3"/>
    <w:rsid w:val="00EF2724"/>
    <w:rsid w:val="00EF4C02"/>
    <w:rsid w:val="00EF4DE2"/>
    <w:rsid w:val="00F11EE2"/>
    <w:rsid w:val="00F21E79"/>
    <w:rsid w:val="00F301CC"/>
    <w:rsid w:val="00F429AA"/>
    <w:rsid w:val="00F57D91"/>
    <w:rsid w:val="00FB3DC1"/>
    <w:rsid w:val="00FB7EB1"/>
    <w:rsid w:val="00FF4BC6"/>
    <w:rsid w:val="00FF66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01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B3014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014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B301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3014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01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147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42B0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B0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53568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3568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322DB3"/>
    <w:pPr>
      <w:spacing w:after="0" w:line="240" w:lineRule="auto"/>
    </w:pPr>
    <w:rPr>
      <w:rFonts w:ascii="Times New Roman" w:hAnsi="Times New Roman" w:cstheme="majorBidi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01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B3014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014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B301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3014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01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147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42B0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B0B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53568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3568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322DB3"/>
    <w:pPr>
      <w:spacing w:after="0" w:line="240" w:lineRule="auto"/>
    </w:pPr>
    <w:rPr>
      <w:rFonts w:ascii="Times New Roman" w:hAnsi="Times New Roman" w:cstheme="maj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686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58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2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9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hyperlink" Target="mailto:venossaed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6E7A19-ED33-4DEB-972B-7D1A219152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13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KENT</dc:creator>
  <cp:lastModifiedBy>MRT Pack 30 DVDs</cp:lastModifiedBy>
  <cp:revision>3</cp:revision>
  <cp:lastPrinted>2018-01-04T22:39:00Z</cp:lastPrinted>
  <dcterms:created xsi:type="dcterms:W3CDTF">2019-04-29T13:07:00Z</dcterms:created>
  <dcterms:modified xsi:type="dcterms:W3CDTF">2019-05-02T14:51:00Z</dcterms:modified>
</cp:coreProperties>
</file>